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margin" w:tblpXSpec="center" w:tblpY="-250"/>
        <w:tblW w:w="9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2"/>
        <w:gridCol w:w="1333"/>
        <w:gridCol w:w="1817"/>
        <w:gridCol w:w="2009"/>
        <w:gridCol w:w="1829"/>
        <w:gridCol w:w="2247"/>
      </w:tblGrid>
      <w:tr w:rsidR="000645E0" w:rsidRPr="000645E0" w:rsidTr="00283D4B">
        <w:trPr>
          <w:cantSplit/>
          <w:trHeight w:val="46"/>
        </w:trPr>
        <w:tc>
          <w:tcPr>
            <w:tcW w:w="98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0645E0" w:rsidRDefault="007572DA" w:rsidP="00EF7F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İSTATİSTİK BÖLÜMÜ 201</w:t>
            </w:r>
            <w:r w:rsidR="00EF7F66" w:rsidRPr="000645E0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8</w:t>
            </w:r>
            <w:r w:rsidRPr="000645E0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-201</w:t>
            </w:r>
            <w:r w:rsidR="00EF7F66" w:rsidRPr="000645E0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>9</w:t>
            </w:r>
            <w:r w:rsidRPr="000645E0"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tr-TR"/>
              </w:rPr>
              <w:t xml:space="preserve"> ÖĞRETİM YILI YAZ DÖNEMİ DERS PROGRAMI</w:t>
            </w:r>
          </w:p>
        </w:tc>
      </w:tr>
      <w:tr w:rsidR="000645E0" w:rsidRPr="000645E0" w:rsidTr="00200CE1">
        <w:trPr>
          <w:trHeight w:val="259"/>
        </w:trPr>
        <w:tc>
          <w:tcPr>
            <w:tcW w:w="592" w:type="dxa"/>
            <w:tcBorders>
              <w:top w:val="dashDotStroked" w:sz="24" w:space="0" w:color="auto"/>
              <w:left w:val="dashDotStroked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0645E0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GÜN</w:t>
            </w:r>
          </w:p>
        </w:tc>
        <w:tc>
          <w:tcPr>
            <w:tcW w:w="1333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0645E0" w:rsidRDefault="007572DA" w:rsidP="00283D4B">
            <w:pPr>
              <w:keepNext/>
              <w:spacing w:after="0" w:line="240" w:lineRule="auto"/>
              <w:jc w:val="center"/>
              <w:outlineLvl w:val="1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SAAT</w:t>
            </w:r>
          </w:p>
        </w:tc>
        <w:tc>
          <w:tcPr>
            <w:tcW w:w="181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0645E0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I. SINIF</w:t>
            </w:r>
          </w:p>
        </w:tc>
        <w:tc>
          <w:tcPr>
            <w:tcW w:w="200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0645E0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2. SINIF</w:t>
            </w:r>
          </w:p>
        </w:tc>
        <w:tc>
          <w:tcPr>
            <w:tcW w:w="182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572DA" w:rsidRPr="000645E0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3. SINIF</w:t>
            </w:r>
          </w:p>
        </w:tc>
        <w:tc>
          <w:tcPr>
            <w:tcW w:w="224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572DA" w:rsidRPr="000645E0" w:rsidRDefault="007572DA" w:rsidP="00283D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4. SINIF</w:t>
            </w:r>
          </w:p>
        </w:tc>
      </w:tr>
      <w:tr w:rsidR="00AC5FCF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 xml:space="preserve">Anket </w:t>
            </w:r>
            <w:r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üzenleme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AC5FCF" w:rsidRPr="000645E0" w:rsidTr="00200CE1">
        <w:trPr>
          <w:trHeight w:val="7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P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 xml:space="preserve">Anket </w:t>
            </w:r>
            <w:r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üzenleme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AC5FCF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 xml:space="preserve">Anket </w:t>
            </w:r>
            <w:r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üzenleme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Z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E9444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Çok.Değ.İst.Çöz.Tek.</w:t>
            </w: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E9444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Çok.Değ.İst.Çöz.Tek.</w:t>
            </w: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E9444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Çok.Değ.İst.Çöz.Tek.</w:t>
            </w: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T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E9444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Çok.Değ.İst.Çöz.Tek.</w:t>
            </w:r>
          </w:p>
        </w:tc>
      </w:tr>
      <w:tr w:rsidR="000645E0" w:rsidRPr="000645E0" w:rsidTr="00200CE1">
        <w:trPr>
          <w:trHeight w:val="16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16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S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İ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20.15. –  21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FFFFFF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19"/>
        </w:trPr>
        <w:tc>
          <w:tcPr>
            <w:tcW w:w="592" w:type="dxa"/>
            <w:tcBorders>
              <w:top w:val="dashDotStroked" w:sz="24" w:space="0" w:color="auto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D9E" w:rsidRPr="000645E0" w:rsidRDefault="007630F2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47D9E" w:rsidRPr="000645E0" w:rsidRDefault="00A47D9E" w:rsidP="00A47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 xml:space="preserve">Anket </w:t>
            </w:r>
            <w:r w:rsidR="00AC5FCF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üzenleme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AC5FCF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S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 xml:space="preserve">Anket </w:t>
            </w:r>
            <w:r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üzenleme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Kalite Kontrol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AC5FCF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 xml:space="preserve">Anket </w:t>
            </w:r>
            <w:r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üzenleme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AC5FCF" w:rsidRPr="000645E0" w:rsidRDefault="00AC5FCF" w:rsidP="00AC5F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L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6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I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61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20.15 –  21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74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nil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nil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11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Ç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Ş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213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M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B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Tem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69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imsel Araştırma Yön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0645E0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20.15 –  21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C21BCF" w:rsidRPr="000645E0" w:rsidRDefault="00C21BCF" w:rsidP="00C21BC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86"/>
        </w:trPr>
        <w:tc>
          <w:tcPr>
            <w:tcW w:w="592" w:type="dxa"/>
            <w:tcBorders>
              <w:top w:val="dashDotStroked" w:sz="24" w:space="0" w:color="auto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dashDotStroked" w:sz="2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Çok.Değ.İst.Çöz.Tek</w:t>
            </w: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nil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E9444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Çok.Değ.İst.Çöz.Tek.</w:t>
            </w:r>
          </w:p>
        </w:tc>
      </w:tr>
      <w:tr w:rsidR="006B21AE" w:rsidRPr="000645E0" w:rsidTr="00200CE1">
        <w:trPr>
          <w:trHeight w:val="125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P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E9444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Çok.Değ.İst.Çöz.Tek.</w:t>
            </w:r>
          </w:p>
        </w:tc>
      </w:tr>
      <w:tr w:rsidR="006B21AE" w:rsidRPr="000645E0" w:rsidTr="00200CE1">
        <w:trPr>
          <w:trHeight w:val="7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E9444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Çok.Değ.İst.Çöz.Tek.</w:t>
            </w: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Ş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Zaman Ser.An.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Demografik Teknikler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M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B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Regresyon Çöz.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etimsel İst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 xml:space="preserve">Ekonometri 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20.15 –  21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Bilg.Prog.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FFFFFF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Ekonometri</w:t>
            </w: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6B21AE" w:rsidRPr="000645E0" w:rsidTr="00200CE1">
        <w:trPr>
          <w:trHeight w:val="19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nil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6B21AE" w:rsidRPr="000645E0" w:rsidRDefault="006B21AE" w:rsidP="006B21A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C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U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M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Prog.Dilleri 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ind w:right="-407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  <w:tr w:rsidR="00767638" w:rsidRPr="000645E0" w:rsidTr="00200CE1">
        <w:trPr>
          <w:trHeight w:val="21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single" w:sz="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  <w:tc>
          <w:tcPr>
            <w:tcW w:w="2247" w:type="dxa"/>
            <w:tcBorders>
              <w:top w:val="single" w:sz="4" w:space="0" w:color="auto"/>
              <w:left w:val="single" w:sz="4" w:space="0" w:color="auto"/>
              <w:bottom w:val="dashDotStroked" w:sz="24" w:space="0" w:color="auto"/>
              <w:right w:val="dashDotStroked" w:sz="24" w:space="0" w:color="auto"/>
            </w:tcBorders>
            <w:shd w:val="clear" w:color="auto" w:fill="auto"/>
          </w:tcPr>
          <w:p w:rsidR="00767638" w:rsidRPr="000645E0" w:rsidRDefault="00767638" w:rsidP="0076763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eastAsia="tr-TR"/>
              </w:rPr>
            </w:pPr>
          </w:p>
        </w:tc>
      </w:tr>
    </w:tbl>
    <w:p w:rsidR="00283D4B" w:rsidRPr="000645E0" w:rsidRDefault="00283D4B" w:rsidP="00283D4B">
      <w:pPr>
        <w:rPr>
          <w:rFonts w:ascii="Times New Roman" w:hAnsi="Times New Roman" w:cs="Times New Roman"/>
          <w:sz w:val="16"/>
          <w:szCs w:val="20"/>
        </w:rPr>
      </w:pPr>
      <w:bookmarkStart w:id="0" w:name="_GoBack"/>
      <w:bookmarkEnd w:id="0"/>
    </w:p>
    <w:sectPr w:rsidR="00283D4B" w:rsidRPr="000645E0" w:rsidSect="00283D4B">
      <w:pgSz w:w="11906" w:h="16838"/>
      <w:pgMar w:top="680" w:right="1418" w:bottom="34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524B" w:rsidRDefault="003C524B" w:rsidP="00283D4B">
      <w:pPr>
        <w:spacing w:after="0" w:line="240" w:lineRule="auto"/>
      </w:pPr>
      <w:r>
        <w:separator/>
      </w:r>
    </w:p>
  </w:endnote>
  <w:endnote w:type="continuationSeparator" w:id="0">
    <w:p w:rsidR="003C524B" w:rsidRDefault="003C524B" w:rsidP="00283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524B" w:rsidRDefault="003C524B" w:rsidP="00283D4B">
      <w:pPr>
        <w:spacing w:after="0" w:line="240" w:lineRule="auto"/>
      </w:pPr>
      <w:r>
        <w:separator/>
      </w:r>
    </w:p>
  </w:footnote>
  <w:footnote w:type="continuationSeparator" w:id="0">
    <w:p w:rsidR="003C524B" w:rsidRDefault="003C524B" w:rsidP="00283D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t7QwNTcxNDc0MTFT0lEKTi0uzszPAykwqQUAyZ1dTiwAAAA="/>
  </w:docVars>
  <w:rsids>
    <w:rsidRoot w:val="007572DA"/>
    <w:rsid w:val="000645E0"/>
    <w:rsid w:val="0009494A"/>
    <w:rsid w:val="000F77AC"/>
    <w:rsid w:val="000F7A4B"/>
    <w:rsid w:val="00122725"/>
    <w:rsid w:val="00122EEA"/>
    <w:rsid w:val="001234F7"/>
    <w:rsid w:val="00134728"/>
    <w:rsid w:val="001B7417"/>
    <w:rsid w:val="00200CE1"/>
    <w:rsid w:val="00235C10"/>
    <w:rsid w:val="002461C2"/>
    <w:rsid w:val="00262F42"/>
    <w:rsid w:val="00283D4B"/>
    <w:rsid w:val="002F3A4D"/>
    <w:rsid w:val="0037106B"/>
    <w:rsid w:val="00377C08"/>
    <w:rsid w:val="00391189"/>
    <w:rsid w:val="003B5CFF"/>
    <w:rsid w:val="003C524B"/>
    <w:rsid w:val="004213BB"/>
    <w:rsid w:val="00442F50"/>
    <w:rsid w:val="00444ACB"/>
    <w:rsid w:val="004958F5"/>
    <w:rsid w:val="004B6854"/>
    <w:rsid w:val="00507050"/>
    <w:rsid w:val="00507345"/>
    <w:rsid w:val="00555015"/>
    <w:rsid w:val="00570CA3"/>
    <w:rsid w:val="005E4047"/>
    <w:rsid w:val="006527E0"/>
    <w:rsid w:val="006B21AE"/>
    <w:rsid w:val="006C1944"/>
    <w:rsid w:val="00736669"/>
    <w:rsid w:val="007472A7"/>
    <w:rsid w:val="007572DA"/>
    <w:rsid w:val="007630F2"/>
    <w:rsid w:val="00767638"/>
    <w:rsid w:val="007A332C"/>
    <w:rsid w:val="007C1503"/>
    <w:rsid w:val="007C5661"/>
    <w:rsid w:val="007E529B"/>
    <w:rsid w:val="008265EA"/>
    <w:rsid w:val="008A6B5B"/>
    <w:rsid w:val="0094025D"/>
    <w:rsid w:val="00965217"/>
    <w:rsid w:val="00A47D9E"/>
    <w:rsid w:val="00A73423"/>
    <w:rsid w:val="00A90E38"/>
    <w:rsid w:val="00AC5FCF"/>
    <w:rsid w:val="00AF5538"/>
    <w:rsid w:val="00B53876"/>
    <w:rsid w:val="00BD08C5"/>
    <w:rsid w:val="00C21BCF"/>
    <w:rsid w:val="00C461E4"/>
    <w:rsid w:val="00C734CE"/>
    <w:rsid w:val="00C7664B"/>
    <w:rsid w:val="00CB0661"/>
    <w:rsid w:val="00CB7A64"/>
    <w:rsid w:val="00D57232"/>
    <w:rsid w:val="00DB567C"/>
    <w:rsid w:val="00DD1F54"/>
    <w:rsid w:val="00DD42CD"/>
    <w:rsid w:val="00DF2919"/>
    <w:rsid w:val="00DF7F58"/>
    <w:rsid w:val="00E072A0"/>
    <w:rsid w:val="00E631F4"/>
    <w:rsid w:val="00E9059F"/>
    <w:rsid w:val="00E94442"/>
    <w:rsid w:val="00EC4F3F"/>
    <w:rsid w:val="00EF7F66"/>
    <w:rsid w:val="00F852CD"/>
    <w:rsid w:val="00F91EA9"/>
    <w:rsid w:val="00FB78FB"/>
    <w:rsid w:val="00FE4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4461B31-27A3-4B70-937A-51E060497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83D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83D4B"/>
  </w:style>
  <w:style w:type="paragraph" w:styleId="AltBilgi">
    <w:name w:val="footer"/>
    <w:basedOn w:val="Normal"/>
    <w:link w:val="AltBilgiChar"/>
    <w:uiPriority w:val="99"/>
    <w:unhideWhenUsed/>
    <w:rsid w:val="00283D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83D4B"/>
  </w:style>
  <w:style w:type="paragraph" w:styleId="BalonMetni">
    <w:name w:val="Balloon Text"/>
    <w:basedOn w:val="Normal"/>
    <w:link w:val="BalonMetniChar"/>
    <w:uiPriority w:val="99"/>
    <w:semiHidden/>
    <w:unhideWhenUsed/>
    <w:rsid w:val="00A90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90E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442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li atalay</cp:lastModifiedBy>
  <cp:revision>5</cp:revision>
  <cp:lastPrinted>2019-06-13T11:24:00Z</cp:lastPrinted>
  <dcterms:created xsi:type="dcterms:W3CDTF">2019-06-13T06:17:00Z</dcterms:created>
  <dcterms:modified xsi:type="dcterms:W3CDTF">2019-06-13T12:19:00Z</dcterms:modified>
</cp:coreProperties>
</file>